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E73C2" w14:textId="66D91C2F" w:rsidR="00BA6B32" w:rsidRPr="00C1589A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C1589A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5D15CB" w:rsidRPr="000E3BA2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最終</w:t>
      </w:r>
      <w:r w:rsidR="00244562" w:rsidRPr="000E3BA2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原稿</w:t>
      </w:r>
      <w:r w:rsidR="00705D76" w:rsidRPr="000E3BA2">
        <w:rPr>
          <w:rFonts w:ascii="Times New Roman" w:eastAsia="ＭＳ Ｐゴシック" w:hAnsi="Times New Roman"/>
          <w:color w:val="FF0000"/>
          <w:position w:val="-1"/>
          <w:lang w:eastAsia="ja-JP"/>
        </w:rPr>
        <w:t>用</w:t>
      </w:r>
      <w:r w:rsidR="006141E0" w:rsidRPr="00C1589A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051034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lang w:eastAsia="ja-JP"/>
        </w:rPr>
      </w:pPr>
      <w:r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C1589A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28D649DD" w14:textId="48D6E82B" w:rsidR="00673989" w:rsidRPr="0005251A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</w:pPr>
      <w:r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673989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必ず，</w:t>
      </w:r>
      <w:r w:rsidR="00673989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また，</w:t>
      </w:r>
      <w:r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M</w:t>
      </w:r>
      <w:r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W</w:t>
      </w:r>
      <w:r w:rsidR="00134F8C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ord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体裁見本の</w:t>
      </w:r>
      <w:r w:rsidR="009961B4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P</w:t>
      </w:r>
      <w:r w:rsidR="009961B4" w:rsidRPr="0005251A">
        <w:rPr>
          <w:rFonts w:ascii="Times New Roman" w:eastAsia="ＭＳ Ｐ明朝" w:hAnsi="Times New Roman"/>
          <w:b/>
          <w:position w:val="-1"/>
          <w:sz w:val="20"/>
          <w:szCs w:val="20"/>
          <w:u w:val="single"/>
          <w:lang w:eastAsia="ja-JP"/>
        </w:rPr>
        <w:t>DF</w:t>
      </w:r>
      <w:r w:rsidR="00134F8C" w:rsidRPr="0005251A">
        <w:rPr>
          <w:rFonts w:ascii="Times New Roman" w:eastAsia="ＭＳ Ｐ明朝" w:hAnsi="Times New Roman" w:hint="eastAsia"/>
          <w:b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7795A3DE" w14:textId="77777777" w:rsidR="000F74C4" w:rsidRDefault="000F74C4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5A40BFEA" w14:textId="3312E0EA" w:rsidR="000F74C4" w:rsidRDefault="00CB274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※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R</w:t>
      </w:r>
      <w:r w:rsidR="000F74C4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4</w:t>
      </w:r>
      <w:r w:rsidR="000F74C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年度より，論文，報告，総説のテンプレートを統一しました．</w:t>
      </w:r>
    </w:p>
    <w:p w14:paraId="34C56970" w14:textId="77777777" w:rsidR="00CD388F" w:rsidRPr="00C1589A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C1589A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DB0C72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DB0C72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DB0C72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DB0C72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DB0C72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DB0C72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DB0C72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DB0C72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和文の場合には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明朝体</w:t>
      </w:r>
      <w:r w:rsidR="00625A23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算用数字は</w:t>
      </w:r>
      <w:r w:rsidR="00625A23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625A23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）</w:t>
      </w:r>
      <w:r w:rsidR="008B5460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英文の場合には</w:t>
      </w:r>
      <w:r w:rsidR="008B5460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="008B5460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DB0C72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DB0C72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DB0C72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DB0C72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DB0C72">
        <w:rPr>
          <w:rFonts w:ascii="Times New Roman" w:hAnsi="Times New Roman"/>
          <w:sz w:val="20"/>
          <w:szCs w:val="20"/>
          <w:lang w:eastAsia="ja-JP"/>
        </w:rPr>
        <w:t>文字化けの原因となる</w:t>
      </w:r>
      <w:r w:rsidR="00CD4C58" w:rsidRPr="00DB0C72">
        <w:rPr>
          <w:rFonts w:ascii="Times New Roman" w:hAnsi="Times New Roman" w:hint="eastAsia"/>
          <w:sz w:val="20"/>
          <w:szCs w:val="20"/>
          <w:lang w:eastAsia="ja-JP"/>
        </w:rPr>
        <w:t>丸囲み数字</w:t>
      </w:r>
      <w:r w:rsidR="00BD2E5A" w:rsidRPr="00DB0C72">
        <w:rPr>
          <w:rFonts w:ascii="ＭＳ 明朝" w:hAnsi="ＭＳ 明朝" w:cs="ＭＳ 明朝" w:hint="eastAsia"/>
          <w:sz w:val="20"/>
          <w:szCs w:val="20"/>
          <w:lang w:eastAsia="ja-JP"/>
        </w:rPr>
        <w:t>①</w:t>
      </w:r>
      <w:r w:rsidR="00BD2E5A" w:rsidRPr="00DB0C72">
        <w:rPr>
          <w:rFonts w:ascii="Times New Roman" w:hAnsi="Times New Roman"/>
          <w:sz w:val="20"/>
          <w:szCs w:val="20"/>
          <w:lang w:eastAsia="ja-JP"/>
        </w:rPr>
        <w:t>，</w:t>
      </w:r>
      <w:r w:rsidR="00CD4C58" w:rsidRPr="00DB0C72">
        <w:rPr>
          <w:rFonts w:ascii="Times New Roman" w:hAnsi="Times New Roman" w:hint="eastAsia"/>
          <w:sz w:val="20"/>
          <w:szCs w:val="20"/>
          <w:lang w:eastAsia="ja-JP"/>
        </w:rPr>
        <w:t>全角のローマ数字</w:t>
      </w:r>
      <w:r w:rsidR="00BD2E5A" w:rsidRPr="00DB0C72">
        <w:rPr>
          <w:rFonts w:ascii="ＭＳ 明朝" w:hAnsi="ＭＳ 明朝" w:cs="ＭＳ 明朝" w:hint="eastAsia"/>
          <w:sz w:val="20"/>
          <w:szCs w:val="20"/>
          <w:lang w:eastAsia="ja-JP"/>
        </w:rPr>
        <w:t>Ⅰ</w:t>
      </w:r>
      <w:r w:rsidR="00BD7D59" w:rsidRPr="00DB0C72">
        <w:rPr>
          <w:rFonts w:ascii="ＭＳ 明朝" w:hAnsi="ＭＳ 明朝" w:cs="ＭＳ 明朝" w:hint="eastAsia"/>
          <w:sz w:val="20"/>
          <w:szCs w:val="20"/>
          <w:lang w:eastAsia="ja-JP"/>
        </w:rPr>
        <w:t>，﨑</w:t>
      </w:r>
      <w:r w:rsidR="00BD2E5A" w:rsidRPr="00DB0C72">
        <w:rPr>
          <w:rFonts w:ascii="Times New Roman" w:hAnsi="Times New Roman"/>
          <w:sz w:val="20"/>
          <w:szCs w:val="20"/>
          <w:lang w:eastAsia="ja-JP"/>
        </w:rPr>
        <w:t>などの環境依存文字は使用していない．</w:t>
      </w:r>
    </w:p>
    <w:p w14:paraId="5B4C36D5" w14:textId="08491C70" w:rsidR="0027215B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DB0C72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dstrike/>
          <w:color w:val="FF0000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dstrike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原稿は，全部で</w:t>
      </w:r>
      <w:r w:rsidRPr="00DB0C7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1</w:t>
      </w:r>
      <w:r w:rsidR="00625A23" w:rsidRPr="00DB0C72">
        <w:rPr>
          <w:rFonts w:ascii="Times New Roman" w:eastAsia="ＭＳ Ｐ明朝" w:hAnsi="Times New Roman"/>
          <w:dstrike/>
          <w:color w:val="FF0000"/>
          <w:position w:val="1"/>
          <w:sz w:val="20"/>
          <w:szCs w:val="20"/>
          <w:lang w:eastAsia="ja-JP"/>
        </w:rPr>
        <w:t>4</w:t>
      </w:r>
      <w:r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である</w:t>
      </w:r>
      <w:r w:rsidR="00625A23"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DB0C72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DB0C72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7EDADFE8" w:rsidR="008B5460" w:rsidRPr="00DB0C72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Vol.</w:t>
      </w:r>
      <w:r w:rsidR="00213F9F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0E3BA2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70</w:t>
      </w:r>
      <w:r w:rsidR="00213F9F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A</w:t>
      </w:r>
      <w:r w:rsidR="00673989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673989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(</w:t>
      </w:r>
      <w:r w:rsidR="00673989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2</w:t>
      </w:r>
      <w:r w:rsidR="000E3BA2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4</w:t>
      </w:r>
      <w:r w:rsidR="00673989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年</w:t>
      </w:r>
      <w:r w:rsidR="000C70F9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3</w:t>
      </w:r>
      <w:r w:rsidR="000C70F9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月</w:t>
      </w:r>
      <w:r w:rsidR="000E3BA2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)</w:t>
      </w:r>
      <w:r w:rsidR="000C70F9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と</w:t>
      </w:r>
      <w:r w:rsidR="00213F9F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4D0927B3" w:rsidR="00625A23" w:rsidRPr="00DB0C72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文集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</w:t>
      </w:r>
      <w:r w:rsidR="00E1107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0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</w:t>
      </w:r>
      <w:r w:rsidR="006F6807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0D392D3E" w:rsidR="00B80CE3" w:rsidRPr="00DB0C72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0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報告</w:t>
      </w:r>
      <w:r w:rsidRPr="00DB0C72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DB0C7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DB0C7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5BED6EA3" w:rsidR="00B80CE3" w:rsidRPr="00DB0C72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0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明朝" w:hAnsi="Times New Roman" w:hint="eastAsia"/>
          <w:color w:val="FF0000"/>
          <w:spacing w:val="-8"/>
          <w:position w:val="1"/>
          <w:sz w:val="20"/>
          <w:szCs w:val="20"/>
          <w:lang w:eastAsia="ja-JP"/>
        </w:rPr>
        <w:t>総説</w:t>
      </w:r>
      <w:r w:rsidRPr="00DB0C72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DB0C72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DB0C7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DB0C7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DB0C72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44DA8B43" w14:textId="2A20B225" w:rsidR="008B5460" w:rsidRPr="00DB0C72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ournal of Structural Engineering Vol.</w:t>
      </w:r>
      <w:r w:rsidR="00E1107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</w:t>
      </w:r>
      <w:r w:rsidR="00BD2E5A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7D747864" w:rsidR="000F4914" w:rsidRPr="00DB0C72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報告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0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T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echnical report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13B2EFAE" w:rsidR="000F4914" w:rsidRPr="00DB0C72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総説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70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0E3BA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9E462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「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Review article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296F4A5" w14:textId="7F1BA5EB" w:rsidR="007B3EF2" w:rsidRPr="00DB0C72" w:rsidRDefault="00625A23" w:rsidP="00DB0C72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DB0C72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た，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DB0C72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DB0C72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場合には，</w:t>
      </w:r>
      <w:r w:rsidR="00D51B9D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を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用いている</w:t>
      </w:r>
      <w:r w:rsidR="00A35B3D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343E1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全角文字は用いない</w:t>
      </w:r>
      <w:r w:rsidR="00A35B3D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DB0C72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DB0C72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DB0C72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タイトルが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2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行にわたる場合</w:t>
      </w:r>
      <w:r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，「段落」の「間隔」の「</w:t>
      </w:r>
      <w:r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DB0C72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姓と名の間に</w:t>
      </w:r>
      <w:r w:rsidR="000215B7"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空白</w:t>
      </w:r>
      <w:r w:rsidR="00063512"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が</w:t>
      </w:r>
      <w:r w:rsidR="00063512"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無い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DB0C72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名字と名前の間に</w:t>
      </w:r>
      <w:r w:rsidR="00FC1525"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スペース</w:t>
      </w:r>
      <w:r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入</w:t>
      </w:r>
      <w:r w:rsidR="00C1589A"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らない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DB0C72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位置は，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="004D4E92" w:rsidRPr="00DB0C72">
        <w:rPr>
          <w:rFonts w:ascii="Times New Roman" w:eastAsia="ＭＳ Ｐ明朝" w:hAnsi="Times New Roman" w:hint="eastAsia"/>
          <w:spacing w:val="5"/>
          <w:position w:val="1"/>
          <w:sz w:val="20"/>
          <w:szCs w:val="20"/>
          <w:lang w:eastAsia="ja-JP"/>
        </w:rPr>
        <w:t>1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DB0C72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="00546F43" w:rsidRPr="00DB0C72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DB0C72">
        <w:rPr>
          <w:vertAlign w:val="superscript"/>
          <w:lang w:eastAsia="ja-JP"/>
        </w:rPr>
        <w:t>†</w:t>
      </w:r>
      <w:r w:rsidR="00546F4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DB0C72">
        <w:rPr>
          <w:sz w:val="20"/>
          <w:szCs w:val="20"/>
          <w:lang w:eastAsia="ja-JP"/>
        </w:rPr>
        <w:t>*</w:t>
      </w:r>
      <w:r w:rsidR="00546F43" w:rsidRPr="00DB0C72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 w:rsidRPr="00DB0C72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DB0C72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 w:rsidRPr="00DB0C72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DB0C72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DB0C72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は著者名から</w:t>
      </w:r>
      <w:r w:rsidR="00EA28B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中央揃えとなっ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DB0C72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Pr="00DB0C72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DB0C72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文字の左側には空きがある（</w:t>
      </w:r>
      <w:r w:rsidR="00546F43"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 w:rsidRPr="00DB0C72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Pr="00DB0C72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すぐ上の本文のアンダーラインとはならないようにする）．</w:t>
      </w:r>
    </w:p>
    <w:p w14:paraId="6FAFF34C" w14:textId="77777777" w:rsidR="00051034" w:rsidRPr="00DB0C72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DB0C72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DB0C72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DB0C72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DB0C72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長さは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821921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0</w:t>
      </w:r>
      <w:r w:rsidR="00821921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120</w:t>
      </w:r>
      <w:r w:rsidR="00FF1279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words</w:t>
      </w:r>
      <w:r w:rsidR="00821921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以内</w:t>
      </w:r>
      <w:r w:rsidR="00D51B9D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0215B7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DB0C72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Pr="00DB0C72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DB0C72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141E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</w:t>
      </w:r>
      <w:r w:rsidR="006141E0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 w:rsidRPr="00DB0C72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（</w:t>
      </w:r>
      <w:r w:rsidR="00343E13" w:rsidRPr="00DB0C72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 w:rsidRPr="00DB0C72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）</w:t>
      </w:r>
      <w:r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次</w:t>
      </w:r>
      <w:r w:rsidR="00B27701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の</w:t>
      </w:r>
      <w:r w:rsidR="006141E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（</w:t>
      </w:r>
      <w:r w:rsidR="004D4E9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ない）となっ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DB0C72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DB0C72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数は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, 4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個</w:t>
      </w:r>
      <w:r w:rsidR="004D4E9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り，</w:t>
      </w:r>
      <w:r w:rsidR="00326CE6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複数</w:t>
      </w:r>
      <w:r w:rsidR="004D4E9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</w:t>
      </w:r>
      <w:r w:rsidR="00326CE6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とな</w:t>
      </w:r>
      <w:r w:rsidR="004D4E9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る場合は</w:t>
      </w:r>
      <w:r w:rsidR="00326CE6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インデントを行っている</w:t>
      </w:r>
      <w:r w:rsidR="004D4E9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94008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br/>
      </w:r>
      <w:r w:rsidR="0027215B" w:rsidRPr="00DB0C72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27215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="0027215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="0027215B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343E13" w:rsidRPr="00DB0C72">
        <w:rPr>
          <w:rFonts w:ascii="Times New Roman" w:eastAsia="ＭＳ Ｐ明朝" w:hAnsi="Times New Roman" w:hint="eastAsia"/>
          <w:spacing w:val="1"/>
          <w:position w:val="1"/>
          <w:sz w:val="20"/>
          <w:szCs w:val="20"/>
          <w:lang w:eastAsia="ja-JP"/>
        </w:rPr>
        <w:t>．</w:t>
      </w:r>
      <w:r w:rsidR="0027215B" w:rsidRPr="00DB0C72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DB0C72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DB0C72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DB0C72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DB0C72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Pr="00DB0C72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DB0C72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DB0C72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の見出しは，その上下</w:t>
      </w:r>
      <w:r w:rsidR="00213F9F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節の見出しは，</w:t>
      </w:r>
      <w:r w:rsidR="00BA6B3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その上のみ</w:t>
      </w:r>
      <w:r w:rsidR="00EA28B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A6B3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BA6B32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042786D" w14:textId="64DB81BD" w:rsidR="00BA6B32" w:rsidRPr="00DB0C72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DB0C72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ページや段が切り替わる部分は，</w:t>
      </w:r>
      <w:r w:rsidR="00BA6B32" w:rsidRPr="00DB0C72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見出しが</w:t>
      </w:r>
      <w:r w:rsidR="00213F9F" w:rsidRPr="00DB0C72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</w:t>
      </w:r>
      <w:r w:rsidR="00213F9F" w:rsidRPr="00DB0C72">
        <w:rPr>
          <w:rFonts w:ascii="Times New Roman" w:eastAsia="ＭＳ Ｐ明朝" w:hAnsi="Times New Roman" w:hint="eastAsia"/>
          <w:spacing w:val="6"/>
          <w:position w:val="1"/>
          <w:sz w:val="20"/>
          <w:szCs w:val="20"/>
          <w:lang w:eastAsia="ja-JP"/>
        </w:rPr>
        <w:t>，</w:t>
      </w:r>
      <w:r w:rsidR="00BA6B32" w:rsidRPr="00DB0C72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042687B4" w:rsidR="00BA6B32" w:rsidRPr="00DB0C72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7BC6FF56" w14:textId="77777777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は</w:t>
      </w:r>
      <w:r w:rsidR="00BA6B32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いる</w:t>
      </w:r>
      <w:r w:rsidR="00BA6B32" w:rsidRPr="00DB0C72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DB0C72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番号は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1)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2)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(3)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・・・</w:t>
      </w:r>
      <w:r w:rsidR="004E7DF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，右揃え</w:t>
      </w:r>
      <w:r w:rsidR="006141E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し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1A1677E" w14:textId="7B997F91" w:rsidR="004E7DFB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1"/>
          <w:szCs w:val="21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F40F1" w:rsidRPr="00DB0C72">
        <w:rPr>
          <w:sz w:val="20"/>
          <w:szCs w:val="20"/>
          <w:lang w:eastAsia="ja-JP"/>
        </w:rPr>
        <w:t>式中の記号は，本文と可能な限り同じフォントを用いている．</w:t>
      </w:r>
    </w:p>
    <w:p w14:paraId="680C1813" w14:textId="77777777" w:rsidR="0047517F" w:rsidRPr="00DB0C72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DB0C72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DB0C72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DB0C72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図・表・写真</w:t>
      </w:r>
      <w:r w:rsidR="002B1396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4E7DFB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，</w:t>
      </w:r>
      <w:r w:rsidR="002B1396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ページ</w:t>
      </w:r>
      <w:r w:rsidR="00981383"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の途中に</w:t>
      </w:r>
      <w:r w:rsidR="002B1396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配置されて</w:t>
      </w:r>
      <w:r w:rsidR="00981383" w:rsidRPr="00DB0C72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おらず，</w:t>
      </w:r>
      <w:r w:rsidR="002B1396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章の間に</w:t>
      </w:r>
      <w:r w:rsidR="001C2A25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位置してい</w:t>
      </w:r>
      <w:r w:rsidR="002B1396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ない</w:t>
      </w:r>
      <w:r w:rsidR="004E7DFB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DB0C72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DB0C72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DB0C72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DB0C72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DB0C72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DB0C72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DB0C72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DB0C72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の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以上空け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DB0C72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DB0C72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８）　謝辞・付録</w:t>
      </w:r>
    </w:p>
    <w:p w14:paraId="47AEFCF7" w14:textId="6B76EC9F" w:rsidR="00B27701" w:rsidRPr="00DB0C72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DB0C72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05251A" w:rsidRPr="00DB0C72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見出しの</w:t>
      </w:r>
      <w:r w:rsidR="0005251A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ゴシック体（和文の場合）もしくは</w:t>
      </w:r>
      <w:r w:rsidR="0005251A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05251A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</w:t>
      </w:r>
      <w:r w:rsidR="0005251A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lastRenderedPageBreak/>
        <w:t>合</w:t>
      </w:r>
      <w:r w:rsidR="0005251A" w:rsidRPr="00DB0C72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="0005251A" w:rsidRPr="00DB0C72">
        <w:rPr>
          <w:rFonts w:ascii="ＭＳ Ｐ明朝" w:eastAsia="ＭＳ Ｐ明朝" w:hAnsi="ＭＳ Ｐ明朝" w:hint="eastAsia"/>
          <w:spacing w:val="-4"/>
          <w:position w:val="1"/>
          <w:sz w:val="20"/>
          <w:szCs w:val="20"/>
          <w:lang w:eastAsia="ja-JP"/>
        </w:rPr>
        <w:t>，本文のフォントは</w:t>
      </w:r>
      <w:r w:rsidR="0005251A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明朝体，英文の場合には</w:t>
      </w:r>
      <w:r w:rsidR="0005251A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5251A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="0005251A" w:rsidRPr="00DB0C72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いる．</w:t>
      </w:r>
    </w:p>
    <w:p w14:paraId="1F2B618E" w14:textId="624D2C18" w:rsidR="00B27701" w:rsidRPr="00DB0C72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DB0C72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DB0C72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謝辞は結論の後</w:t>
      </w: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に位置して</w:t>
      </w:r>
      <w:r w:rsidR="008B5460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Pr="00DB0C72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付録は参考文献の前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位置し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DB0C72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DB0C72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DB0C72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DB0C72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DB0C72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DB0C72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color w:val="000000" w:themeColor="text1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．</w:t>
      </w:r>
    </w:p>
    <w:p w14:paraId="3ABE1093" w14:textId="449E6D4F" w:rsidR="00CC1970" w:rsidRPr="00DB0C72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</w:t>
      </w:r>
      <w:r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は，原稿の見本と同様に，</w:t>
      </w:r>
      <w:r w:rsidR="002A3542"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年まで表記し，</w:t>
      </w:r>
      <w:r w:rsidR="002A3542" w:rsidRPr="00DB0C72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月は表記しない</w:t>
      </w:r>
      <w:r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（例</w:t>
      </w:r>
      <w:r w:rsidR="0005251A"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 xml:space="preserve">　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〇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="009E462B"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.</w:t>
      </w:r>
      <w:r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 xml:space="preserve">　×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="009E462B"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0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.1</w:t>
      </w:r>
      <w:r w:rsidRPr="00DB0C72">
        <w:rPr>
          <w:rFonts w:ascii="ＭＳ Ｐ明朝" w:eastAsia="ＭＳ Ｐ明朝" w:hAnsi="ＭＳ Ｐ明朝" w:hint="eastAsia"/>
          <w:color w:val="000000" w:themeColor="text1"/>
          <w:position w:val="1"/>
          <w:sz w:val="20"/>
          <w:szCs w:val="20"/>
          <w:lang w:eastAsia="ja-JP"/>
        </w:rPr>
        <w:t>）</w:t>
      </w:r>
      <w:r w:rsidR="00CC1970"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DB0C72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DB0C72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DB0C72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DB0C72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color w:val="000000" w:themeColor="text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DB0C72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DB0C72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いる</w:t>
      </w:r>
      <w:r w:rsidR="00D72F60" w:rsidRPr="00DB0C72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（</w:t>
      </w:r>
      <w:r w:rsidR="006F1B92" w:rsidRPr="00DB0C72">
        <w:rPr>
          <w:rFonts w:ascii="Times New Roman" w:eastAsia="ＭＳ Ｐ明朝" w:hAnsi="Times New Roman" w:hint="eastAsia"/>
          <w:color w:val="000000" w:themeColor="text1"/>
          <w:spacing w:val="1"/>
          <w:position w:val="1"/>
          <w:sz w:val="20"/>
          <w:szCs w:val="20"/>
          <w:lang w:eastAsia="ja-JP"/>
        </w:rPr>
        <w:t>1</w:t>
      </w:r>
      <w:r w:rsidR="00D72F60" w:rsidRPr="00DB0C72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行空け</w:t>
      </w:r>
      <w:r w:rsidR="00D72F60" w:rsidRPr="00DB0C72">
        <w:rPr>
          <w:rFonts w:ascii="Times New Roman" w:eastAsia="ＭＳ Ｐ明朝" w:hAnsi="Times New Roman" w:hint="eastAsia"/>
          <w:color w:val="000000" w:themeColor="text1"/>
          <w:spacing w:val="1"/>
          <w:position w:val="1"/>
          <w:sz w:val="20"/>
          <w:szCs w:val="20"/>
          <w:lang w:eastAsia="ja-JP"/>
        </w:rPr>
        <w:t>る</w:t>
      </w:r>
      <w:r w:rsidR="00B27701" w:rsidRPr="00DB0C72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）</w:t>
      </w:r>
      <w:r w:rsidR="002B1396" w:rsidRPr="00DB0C72">
        <w:rPr>
          <w:rFonts w:ascii="Times New Roman" w:eastAsia="ＭＳ Ｐ明朝" w:hAnsi="Times New Roman"/>
          <w:color w:val="000000" w:themeColor="text1"/>
          <w:spacing w:val="1"/>
          <w:position w:val="1"/>
          <w:sz w:val="20"/>
          <w:szCs w:val="20"/>
          <w:lang w:eastAsia="ja-JP"/>
        </w:rPr>
        <w:t>．</w:t>
      </w:r>
      <w:r w:rsidR="002B1396" w:rsidRPr="00DB0C72">
        <w:rPr>
          <w:rFonts w:ascii="Times New Roman" w:eastAsia="ＭＳ Ｐ明朝" w:hAnsi="Times New Roman"/>
          <w:color w:val="000000" w:themeColor="text1"/>
          <w:sz w:val="20"/>
          <w:szCs w:val="20"/>
          <w:lang w:eastAsia="ja-JP"/>
        </w:rPr>
        <w:t xml:space="preserve"> </w:t>
      </w:r>
    </w:p>
    <w:p w14:paraId="20DEEACD" w14:textId="1BAACC96" w:rsidR="0047517F" w:rsidRPr="00DB0C72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受付日を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(20</w:t>
      </w:r>
      <w:r w:rsidR="009E462B" w:rsidRPr="00DB0C72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0E3BA2" w:rsidRPr="00DB0C72">
        <w:rPr>
          <w:rFonts w:ascii="Times New Roman" w:eastAsia="ＭＳ Ｐ明朝" w:hAnsi="Times New Roman"/>
          <w:sz w:val="20"/>
          <w:szCs w:val="20"/>
          <w:lang w:eastAsia="ja-JP"/>
        </w:rPr>
        <w:t>3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9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094C80" w:rsidRPr="00DB0C72">
        <w:rPr>
          <w:rFonts w:ascii="Times New Roman" w:eastAsia="ＭＳ Ｐ明朝" w:hAnsi="Times New Roman" w:hint="eastAsia"/>
          <w:sz w:val="20"/>
          <w:szCs w:val="20"/>
          <w:lang w:eastAsia="ja-JP"/>
        </w:rPr>
        <w:t>4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DB0C72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15DDC2D9" w:rsidR="00B27701" w:rsidRPr="00DB0C72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DB0C72">
        <w:rPr>
          <w:rFonts w:ascii="Times New Roman" w:eastAsia="ＭＳ Ｐ明朝" w:hAnsi="Times New Roman"/>
          <w:sz w:val="20"/>
          <w:szCs w:val="20"/>
          <w:lang w:eastAsia="ja-JP"/>
        </w:rPr>
        <w:t>(</w:t>
      </w:r>
      <w:r w:rsidR="006F6807"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202</w:t>
      </w:r>
      <w:r w:rsidR="000E3BA2" w:rsidRPr="00DB0C72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4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年</w:t>
      </w:r>
      <w:r w:rsidR="000E3BA2"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2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月</w:t>
      </w:r>
      <w:r w:rsidR="00094C80"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6</w:t>
      </w:r>
      <w:r w:rsidRPr="00DB0C72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日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DB0C72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Pr="00DB0C72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3BA49951" w14:textId="77777777" w:rsidR="002C6C4C" w:rsidRPr="00DB0C72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DB0C72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DB0C72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DB0C72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最終ページは，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2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段組の高さを揃えるように</w:t>
      </w:r>
      <w:r w:rsidR="00A51C81"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（左右のバランスを）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調整して</w:t>
      </w:r>
      <w:r w:rsidR="008B5460"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いる</w:t>
      </w:r>
      <w:r w:rsidRPr="00DB0C72">
        <w:rPr>
          <w:rFonts w:ascii="Times New Roman" w:eastAsia="ＭＳ Ｐ明朝" w:hAnsi="Times New Roman"/>
          <w:color w:val="000000" w:themeColor="text1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DB0C72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DB0C72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DB0C72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</w:t>
      </w:r>
      <w:r w:rsidRPr="00DB0C72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セキュリティー設定をしていない．</w:t>
      </w:r>
    </w:p>
    <w:p w14:paraId="77C58F98" w14:textId="586A9F04" w:rsidR="00BD2E5A" w:rsidRPr="00DB0C72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PDF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7A140528" w:rsidR="00315A2E" w:rsidRPr="00DB0C72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ページ番号</w:t>
      </w:r>
      <w:r w:rsidR="00E10733"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および行番号</w:t>
      </w:r>
      <w:r w:rsidRPr="00DB0C72">
        <w:rPr>
          <w:rFonts w:ascii="Times New Roman" w:eastAsia="ＭＳ Ｐ明朝" w:hAnsi="Times New Roman" w:hint="eastAsia"/>
          <w:dstrike/>
          <w:color w:val="FF0000"/>
          <w:position w:val="1"/>
          <w:sz w:val="20"/>
          <w:szCs w:val="20"/>
          <w:lang w:eastAsia="ja-JP"/>
        </w:rPr>
        <w:t>を付している．</w:t>
      </w:r>
      <w:r w:rsidR="007F11CF"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ページ番号および行番号を付していない．</w:t>
      </w:r>
    </w:p>
    <w:p w14:paraId="39BD88F1" w14:textId="39516DA8" w:rsidR="007F11CF" w:rsidRPr="007F11CF" w:rsidRDefault="007F11CF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DB0C72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DB0C72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u w:val="single"/>
          <w:lang w:eastAsia="ja-JP"/>
        </w:rPr>
        <w:t>修正原稿作成時に赤字にした部分を黒字に戻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headerReference w:type="default" r:id="rId6"/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8164D" w14:textId="77777777" w:rsidR="00D345E7" w:rsidRDefault="00D345E7" w:rsidP="00975183">
      <w:pPr>
        <w:spacing w:after="0" w:line="240" w:lineRule="auto"/>
      </w:pPr>
      <w:r>
        <w:separator/>
      </w:r>
    </w:p>
  </w:endnote>
  <w:endnote w:type="continuationSeparator" w:id="0">
    <w:p w14:paraId="77A53838" w14:textId="77777777" w:rsidR="00D345E7" w:rsidRDefault="00D345E7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7E495" w14:textId="77777777" w:rsidR="00D345E7" w:rsidRDefault="00D345E7" w:rsidP="00975183">
      <w:pPr>
        <w:spacing w:after="0" w:line="240" w:lineRule="auto"/>
      </w:pPr>
      <w:r>
        <w:separator/>
      </w:r>
    </w:p>
  </w:footnote>
  <w:footnote w:type="continuationSeparator" w:id="0">
    <w:p w14:paraId="440B6B94" w14:textId="77777777" w:rsidR="00D345E7" w:rsidRDefault="00D345E7" w:rsidP="009751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0BADE" w14:textId="206F7CB3" w:rsidR="00DB0C72" w:rsidRPr="00DB0C72" w:rsidRDefault="00DB0C72" w:rsidP="00DB0C72">
    <w:pPr>
      <w:pStyle w:val="a3"/>
      <w:jc w:val="right"/>
      <w:rPr>
        <w:rFonts w:ascii="Times New Roman" w:hAnsi="Times New Roman"/>
        <w:lang w:eastAsia="ja-JP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drawingGridHorizontalSpacing w:val="219"/>
  <w:drawingGridVerticalSpacing w:val="299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46978"/>
    <w:rsid w:val="00051034"/>
    <w:rsid w:val="0005251A"/>
    <w:rsid w:val="00063512"/>
    <w:rsid w:val="00087563"/>
    <w:rsid w:val="00094C80"/>
    <w:rsid w:val="000C2D17"/>
    <w:rsid w:val="000C70F9"/>
    <w:rsid w:val="000E3BA2"/>
    <w:rsid w:val="000E57F1"/>
    <w:rsid w:val="000F4914"/>
    <w:rsid w:val="000F74C4"/>
    <w:rsid w:val="001031E9"/>
    <w:rsid w:val="001036A0"/>
    <w:rsid w:val="00133192"/>
    <w:rsid w:val="00134F8C"/>
    <w:rsid w:val="00137DC1"/>
    <w:rsid w:val="001771B0"/>
    <w:rsid w:val="001A1ACD"/>
    <w:rsid w:val="001A436D"/>
    <w:rsid w:val="001C0DDD"/>
    <w:rsid w:val="001C2A25"/>
    <w:rsid w:val="0020471C"/>
    <w:rsid w:val="00213F9F"/>
    <w:rsid w:val="00214758"/>
    <w:rsid w:val="00215394"/>
    <w:rsid w:val="00220696"/>
    <w:rsid w:val="00233226"/>
    <w:rsid w:val="00243851"/>
    <w:rsid w:val="00244562"/>
    <w:rsid w:val="0027215B"/>
    <w:rsid w:val="00276B99"/>
    <w:rsid w:val="00287611"/>
    <w:rsid w:val="002A3542"/>
    <w:rsid w:val="002A5B03"/>
    <w:rsid w:val="002B1396"/>
    <w:rsid w:val="002C6C4C"/>
    <w:rsid w:val="002D1816"/>
    <w:rsid w:val="00314B09"/>
    <w:rsid w:val="00315A2E"/>
    <w:rsid w:val="003166D1"/>
    <w:rsid w:val="00317948"/>
    <w:rsid w:val="00326CE6"/>
    <w:rsid w:val="00334B55"/>
    <w:rsid w:val="00343E13"/>
    <w:rsid w:val="0035060D"/>
    <w:rsid w:val="003678E7"/>
    <w:rsid w:val="00371CCA"/>
    <w:rsid w:val="003A40C2"/>
    <w:rsid w:val="003A6F48"/>
    <w:rsid w:val="004048D3"/>
    <w:rsid w:val="00406439"/>
    <w:rsid w:val="00420ED3"/>
    <w:rsid w:val="004509F1"/>
    <w:rsid w:val="004514BC"/>
    <w:rsid w:val="0047517F"/>
    <w:rsid w:val="0047775E"/>
    <w:rsid w:val="00496B36"/>
    <w:rsid w:val="00497A85"/>
    <w:rsid w:val="004D4E92"/>
    <w:rsid w:val="004E134B"/>
    <w:rsid w:val="004E7DFB"/>
    <w:rsid w:val="00514FA3"/>
    <w:rsid w:val="005235AB"/>
    <w:rsid w:val="00523C72"/>
    <w:rsid w:val="00523CAE"/>
    <w:rsid w:val="00523E28"/>
    <w:rsid w:val="00546F43"/>
    <w:rsid w:val="005579D1"/>
    <w:rsid w:val="0058059F"/>
    <w:rsid w:val="0059594D"/>
    <w:rsid w:val="005B1426"/>
    <w:rsid w:val="005D15CB"/>
    <w:rsid w:val="005D65C2"/>
    <w:rsid w:val="006141E0"/>
    <w:rsid w:val="00625A23"/>
    <w:rsid w:val="0063420B"/>
    <w:rsid w:val="00673989"/>
    <w:rsid w:val="006B5A3E"/>
    <w:rsid w:val="006E3CE3"/>
    <w:rsid w:val="006E47FF"/>
    <w:rsid w:val="006E7E12"/>
    <w:rsid w:val="006F0797"/>
    <w:rsid w:val="006F1B92"/>
    <w:rsid w:val="006F34D9"/>
    <w:rsid w:val="006F6634"/>
    <w:rsid w:val="006F6807"/>
    <w:rsid w:val="00705D76"/>
    <w:rsid w:val="00707394"/>
    <w:rsid w:val="00707DD3"/>
    <w:rsid w:val="007109ED"/>
    <w:rsid w:val="00730B6D"/>
    <w:rsid w:val="00733C96"/>
    <w:rsid w:val="00734398"/>
    <w:rsid w:val="00745311"/>
    <w:rsid w:val="00753062"/>
    <w:rsid w:val="00753E2A"/>
    <w:rsid w:val="00771F52"/>
    <w:rsid w:val="007736CF"/>
    <w:rsid w:val="007B014A"/>
    <w:rsid w:val="007B3EF2"/>
    <w:rsid w:val="007B6019"/>
    <w:rsid w:val="007C075E"/>
    <w:rsid w:val="007E22DF"/>
    <w:rsid w:val="007E523A"/>
    <w:rsid w:val="007F11CF"/>
    <w:rsid w:val="007F1A5E"/>
    <w:rsid w:val="007F4C27"/>
    <w:rsid w:val="007F7803"/>
    <w:rsid w:val="00821921"/>
    <w:rsid w:val="008504DA"/>
    <w:rsid w:val="008550D3"/>
    <w:rsid w:val="0086071C"/>
    <w:rsid w:val="0088746A"/>
    <w:rsid w:val="008B5460"/>
    <w:rsid w:val="00915651"/>
    <w:rsid w:val="00940086"/>
    <w:rsid w:val="00950FAF"/>
    <w:rsid w:val="00975183"/>
    <w:rsid w:val="00981383"/>
    <w:rsid w:val="00993EFE"/>
    <w:rsid w:val="009961B4"/>
    <w:rsid w:val="009A1027"/>
    <w:rsid w:val="009D0B0C"/>
    <w:rsid w:val="009D0E15"/>
    <w:rsid w:val="009D45E2"/>
    <w:rsid w:val="009E209A"/>
    <w:rsid w:val="009E462B"/>
    <w:rsid w:val="009F521C"/>
    <w:rsid w:val="00A35ACA"/>
    <w:rsid w:val="00A35B3D"/>
    <w:rsid w:val="00A50D18"/>
    <w:rsid w:val="00A51C81"/>
    <w:rsid w:val="00AA648D"/>
    <w:rsid w:val="00AB1AA2"/>
    <w:rsid w:val="00B27701"/>
    <w:rsid w:val="00B27D0E"/>
    <w:rsid w:val="00B305D7"/>
    <w:rsid w:val="00B575D0"/>
    <w:rsid w:val="00B80CE3"/>
    <w:rsid w:val="00B90BC6"/>
    <w:rsid w:val="00BA6B32"/>
    <w:rsid w:val="00BD2E5A"/>
    <w:rsid w:val="00BD7D59"/>
    <w:rsid w:val="00BE1D53"/>
    <w:rsid w:val="00C05A17"/>
    <w:rsid w:val="00C12A39"/>
    <w:rsid w:val="00C1589A"/>
    <w:rsid w:val="00C44131"/>
    <w:rsid w:val="00C56384"/>
    <w:rsid w:val="00C76DB2"/>
    <w:rsid w:val="00CB2749"/>
    <w:rsid w:val="00CC1970"/>
    <w:rsid w:val="00CC5582"/>
    <w:rsid w:val="00CD388F"/>
    <w:rsid w:val="00CD4C58"/>
    <w:rsid w:val="00CF40F1"/>
    <w:rsid w:val="00CF66A1"/>
    <w:rsid w:val="00D169C0"/>
    <w:rsid w:val="00D345E7"/>
    <w:rsid w:val="00D51B9D"/>
    <w:rsid w:val="00D6383C"/>
    <w:rsid w:val="00D72F60"/>
    <w:rsid w:val="00D805B1"/>
    <w:rsid w:val="00D847F2"/>
    <w:rsid w:val="00D91D45"/>
    <w:rsid w:val="00D97CCD"/>
    <w:rsid w:val="00DA497C"/>
    <w:rsid w:val="00DB0C72"/>
    <w:rsid w:val="00DC1618"/>
    <w:rsid w:val="00DD164B"/>
    <w:rsid w:val="00DD76D8"/>
    <w:rsid w:val="00E10733"/>
    <w:rsid w:val="00E11072"/>
    <w:rsid w:val="00E172CB"/>
    <w:rsid w:val="00E633CC"/>
    <w:rsid w:val="00E67C9C"/>
    <w:rsid w:val="00E70427"/>
    <w:rsid w:val="00E90D45"/>
    <w:rsid w:val="00E91491"/>
    <w:rsid w:val="00EA28B3"/>
    <w:rsid w:val="00F0528C"/>
    <w:rsid w:val="00F07AC5"/>
    <w:rsid w:val="00F07F30"/>
    <w:rsid w:val="00F16ED7"/>
    <w:rsid w:val="00F61057"/>
    <w:rsid w:val="00F76040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  <w:style w:type="paragraph" w:styleId="ae">
    <w:name w:val="Revision"/>
    <w:hidden/>
    <w:uiPriority w:val="99"/>
    <w:semiHidden/>
    <w:rsid w:val="00993EFE"/>
    <w:rPr>
      <w:sz w:val="22"/>
      <w:szCs w:val="22"/>
      <w:lang w:eastAsia="en-US"/>
    </w:rPr>
  </w:style>
  <w:style w:type="paragraph" w:styleId="af">
    <w:name w:val="List Paragraph"/>
    <w:basedOn w:val="a"/>
    <w:uiPriority w:val="34"/>
    <w:qFormat/>
    <w:rsid w:val="0005251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420</Words>
  <Characters>3837</Characters>
  <Application>Microsoft Office Word</Application>
  <DocSecurity>0</DocSecurity>
  <Lines>127</Lines>
  <Paragraphs>9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Mikihito HIROHATA</cp:lastModifiedBy>
  <cp:revision>22</cp:revision>
  <cp:lastPrinted>2020-06-16T10:18:00Z</cp:lastPrinted>
  <dcterms:created xsi:type="dcterms:W3CDTF">2022-07-11T21:11:00Z</dcterms:created>
  <dcterms:modified xsi:type="dcterms:W3CDTF">2024-01-24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  <property fmtid="{D5CDD505-2E9C-101B-9397-08002B2CF9AE}" pid="4" name="GrammarlyDocumentId">
    <vt:lpwstr>ef0fa35eb1ac561bf60cfd6a7ad908c2ec05b2b10a1831a337719827d4ca1fcd</vt:lpwstr>
  </property>
</Properties>
</file>